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58D39973" w:rsidR="00442E4B" w:rsidRPr="00442E4B" w:rsidRDefault="00442E4B" w:rsidP="00E31880">
      <w:pPr>
        <w:jc w:val="center"/>
        <w:rPr>
          <w:b/>
          <w:bCs/>
          <w:sz w:val="32"/>
          <w:szCs w:val="32"/>
        </w:rPr>
      </w:pPr>
      <w:r>
        <w:rPr>
          <w:b/>
          <w:bCs/>
          <w:sz w:val="32"/>
          <w:szCs w:val="32"/>
        </w:rPr>
        <w:t>(</w:t>
      </w:r>
      <w:r w:rsidR="00957E2D">
        <w:rPr>
          <w:b/>
          <w:bCs/>
          <w:sz w:val="32"/>
          <w:szCs w:val="32"/>
        </w:rPr>
        <w:t>Tex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D55F263" w:rsidR="009A4FD9" w:rsidRDefault="00957E2D" w:rsidP="009A4FD9">
            <w:pPr>
              <w:rPr>
                <w:sz w:val="22"/>
                <w:szCs w:val="22"/>
              </w:rPr>
            </w:pPr>
            <w:r>
              <w:rPr>
                <w:sz w:val="22"/>
                <w:szCs w:val="22"/>
              </w:rPr>
              <w:t>Texa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6C674" w14:textId="77777777" w:rsidR="00FE3977" w:rsidRDefault="00FE39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214353A" w:rsidR="00F4034F" w:rsidRPr="00FE3977" w:rsidRDefault="00F4034F" w:rsidP="00FE39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EACB6" w14:textId="77777777" w:rsidR="00FE3977" w:rsidRDefault="00FE3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4ECBC" w14:textId="77777777" w:rsidR="00FE3977" w:rsidRDefault="00FE39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ECBF296" w:rsidR="00F4034F" w:rsidRPr="00FE3977" w:rsidRDefault="00F4034F" w:rsidP="00FE3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76248" w14:textId="77777777" w:rsidR="00FE3977" w:rsidRDefault="00FE3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888606">
    <w:abstractNumId w:val="1"/>
  </w:num>
  <w:num w:numId="2" w16cid:durableId="1420102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57E2D"/>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 w:val="00FE39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37</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